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D64BC" w14:textId="48D6038C" w:rsidR="001930AF" w:rsidRDefault="008543DB" w:rsidP="008543DB">
      <w:r>
        <w:t>Assignment #</w:t>
      </w:r>
      <w:r w:rsidR="00062897">
        <w:t>8</w:t>
      </w:r>
    </w:p>
    <w:p w14:paraId="1FFE5472" w14:textId="77777777" w:rsidR="008543DB" w:rsidRDefault="008543DB" w:rsidP="008543DB">
      <w:r>
        <w:t>CSSE490: Bio-Inspired Artificial Intelligence</w:t>
      </w:r>
    </w:p>
    <w:p w14:paraId="7AFA4C36" w14:textId="77777777" w:rsidR="008543DB" w:rsidRDefault="008543DB" w:rsidP="008543DB"/>
    <w:p w14:paraId="6F4AB9A9" w14:textId="77777777" w:rsidR="008543DB" w:rsidRDefault="008543DB" w:rsidP="008543DB"/>
    <w:p w14:paraId="20C186F3" w14:textId="77777777" w:rsidR="008543DB" w:rsidRDefault="008543DB" w:rsidP="008543DB">
      <w:r>
        <w:t>Prepared and submitted by:</w:t>
      </w:r>
    </w:p>
    <w:p w14:paraId="3B62EA2D" w14:textId="77777777" w:rsidR="008543DB" w:rsidRDefault="008543DB" w:rsidP="008543DB">
      <w:r w:rsidRPr="008543DB">
        <w:rPr>
          <w:highlight w:val="yellow"/>
        </w:rPr>
        <w:t>__</w:t>
      </w:r>
      <w:r>
        <w:rPr>
          <w:highlight w:val="yellow"/>
        </w:rPr>
        <w:t>______________________</w:t>
      </w:r>
    </w:p>
    <w:p w14:paraId="5CBE8847" w14:textId="77777777" w:rsidR="008543DB" w:rsidRDefault="008543DB" w:rsidP="008543DB"/>
    <w:p w14:paraId="147EF405" w14:textId="77777777" w:rsidR="008543DB" w:rsidRDefault="008543DB" w:rsidP="008543DB">
      <w:r>
        <w:t>Collaboration and resources:</w:t>
      </w:r>
    </w:p>
    <w:p w14:paraId="656430B1" w14:textId="77777777" w:rsidR="008543DB" w:rsidRDefault="008543DB" w:rsidP="008543DB">
      <w:r>
        <w:t xml:space="preserve">I worked </w:t>
      </w:r>
      <w:r w:rsidRPr="008543DB">
        <w:rPr>
          <w:highlight w:val="yellow"/>
        </w:rPr>
        <w:t>(alone / with other student(s) including _________)</w:t>
      </w:r>
    </w:p>
    <w:p w14:paraId="4FACDE13" w14:textId="77777777" w:rsidR="008543DB" w:rsidRDefault="008543DB" w:rsidP="008543DB"/>
    <w:p w14:paraId="35D06EB2" w14:textId="77777777" w:rsidR="008543DB" w:rsidRDefault="008543DB" w:rsidP="008543DB">
      <w:r>
        <w:t>Resources I used to complete this assignment (websites, textbook, friends, etc</w:t>
      </w:r>
      <w:r w:rsidR="006C4788">
        <w:t>.</w:t>
      </w:r>
      <w:r>
        <w:t>):</w:t>
      </w:r>
    </w:p>
    <w:p w14:paraId="18337CCE" w14:textId="77777777" w:rsidR="008543DB" w:rsidRDefault="008543DB" w:rsidP="008543DB">
      <w:r w:rsidRPr="008543DB">
        <w:rPr>
          <w:highlight w:val="yellow"/>
        </w:rPr>
        <w:t>__</w:t>
      </w:r>
      <w:r>
        <w:rPr>
          <w:highlight w:val="yellow"/>
        </w:rPr>
        <w:t>______________________</w:t>
      </w:r>
    </w:p>
    <w:p w14:paraId="0A47B205" w14:textId="77777777" w:rsidR="008543DB" w:rsidRDefault="008543DB" w:rsidP="008543DB">
      <w:r w:rsidRPr="008543DB">
        <w:rPr>
          <w:highlight w:val="yellow"/>
        </w:rPr>
        <w:t>__</w:t>
      </w:r>
      <w:r>
        <w:rPr>
          <w:highlight w:val="yellow"/>
        </w:rPr>
        <w:t>______________________</w:t>
      </w:r>
    </w:p>
    <w:p w14:paraId="7B8532B8" w14:textId="77777777" w:rsidR="008543DB" w:rsidRDefault="008543DB" w:rsidP="008543DB">
      <w:r w:rsidRPr="008543DB">
        <w:rPr>
          <w:highlight w:val="yellow"/>
        </w:rPr>
        <w:t>__</w:t>
      </w:r>
      <w:r>
        <w:rPr>
          <w:highlight w:val="yellow"/>
        </w:rPr>
        <w:t>______________________</w:t>
      </w:r>
    </w:p>
    <w:p w14:paraId="3FF7B2EE" w14:textId="77777777" w:rsidR="008543DB" w:rsidRDefault="008543DB" w:rsidP="008543DB"/>
    <w:p w14:paraId="1C98387E" w14:textId="77777777" w:rsidR="008543DB" w:rsidRDefault="008543DB" w:rsidP="008543DB"/>
    <w:p w14:paraId="16BC000F" w14:textId="77777777" w:rsidR="008543DB" w:rsidRDefault="008543DB" w:rsidP="008543DB"/>
    <w:p w14:paraId="455B0176" w14:textId="77777777" w:rsidR="008543DB" w:rsidRDefault="008543DB" w:rsidP="008543DB"/>
    <w:p w14:paraId="4F53E6AE" w14:textId="77777777" w:rsidR="008543DB" w:rsidRDefault="008543DB" w:rsidP="008543DB"/>
    <w:p w14:paraId="60C580BE" w14:textId="77777777" w:rsidR="008543DB" w:rsidRDefault="008543DB" w:rsidP="008543DB"/>
    <w:p w14:paraId="13E8E992" w14:textId="77777777" w:rsidR="008543DB" w:rsidRDefault="008543DB" w:rsidP="008543DB"/>
    <w:p w14:paraId="695532C5" w14:textId="77777777" w:rsidR="008543DB" w:rsidRDefault="008543DB" w:rsidP="008543DB"/>
    <w:p w14:paraId="04899A45" w14:textId="77777777" w:rsidR="008543DB" w:rsidRDefault="008543DB" w:rsidP="008543DB"/>
    <w:p w14:paraId="2DEFEF5B" w14:textId="77777777" w:rsidR="008543DB" w:rsidRDefault="008543DB" w:rsidP="008543DB"/>
    <w:p w14:paraId="68BE48ED" w14:textId="77777777" w:rsidR="008543DB" w:rsidRDefault="008543DB" w:rsidP="008543DB"/>
    <w:p w14:paraId="6700A840" w14:textId="77777777" w:rsidR="008543DB" w:rsidRDefault="008543DB" w:rsidP="008543DB"/>
    <w:p w14:paraId="1F439EA1" w14:textId="77777777" w:rsidR="008543DB" w:rsidRDefault="008543DB" w:rsidP="008543DB"/>
    <w:p w14:paraId="0029583D" w14:textId="77777777" w:rsidR="008543DB" w:rsidRDefault="008543DB" w:rsidP="008543DB"/>
    <w:p w14:paraId="4D2AD627" w14:textId="6C9FD259" w:rsidR="008543DB" w:rsidRDefault="008543DB" w:rsidP="008543DB"/>
    <w:p w14:paraId="40DA4E0B" w14:textId="1098BF27" w:rsidR="004E6399" w:rsidRDefault="00943331" w:rsidP="004E6399">
      <w:r>
        <w:lastRenderedPageBreak/>
        <w:t>Checkpoint Hill Climber</w:t>
      </w:r>
      <w:r w:rsidR="004E6399">
        <w:t xml:space="preserve"> </w:t>
      </w:r>
      <w:r>
        <w:t>YouTube</w:t>
      </w:r>
      <w:r w:rsidR="00B36ADB">
        <w:t xml:space="preserve"> Links</w:t>
      </w:r>
      <w:r w:rsidR="004E6399">
        <w:t>(s):</w:t>
      </w:r>
    </w:p>
    <w:p w14:paraId="3465CF9B" w14:textId="11F0C295" w:rsidR="004E6399" w:rsidRDefault="004E6399" w:rsidP="008543DB"/>
    <w:p w14:paraId="5C6585A6" w14:textId="3DC521FF" w:rsidR="004E6399" w:rsidRDefault="004E6399" w:rsidP="008543DB"/>
    <w:p w14:paraId="3A43C694" w14:textId="5CB072FB" w:rsidR="004E6399" w:rsidRDefault="00943331" w:rsidP="004E6399">
      <w:r>
        <w:t xml:space="preserve">Checkpoint </w:t>
      </w:r>
      <w:r>
        <w:t>Parallel Hill Climber</w:t>
      </w:r>
      <w:r w:rsidR="004E6399">
        <w:t xml:space="preserve"> </w:t>
      </w:r>
      <w:r>
        <w:t xml:space="preserve">YouTube </w:t>
      </w:r>
      <w:r w:rsidR="00B36ADB">
        <w:t>Links(s):</w:t>
      </w:r>
    </w:p>
    <w:p w14:paraId="4EB614AB" w14:textId="5525E92A" w:rsidR="004E6399" w:rsidRDefault="004E6399" w:rsidP="008543DB"/>
    <w:p w14:paraId="2A6EE273" w14:textId="7AF228B8" w:rsidR="004E6399" w:rsidRDefault="004E6399" w:rsidP="008543DB"/>
    <w:p w14:paraId="26B78824" w14:textId="7837F3C0" w:rsidR="004E6399" w:rsidRDefault="00943331" w:rsidP="004E6399">
      <w:r>
        <w:t xml:space="preserve">Checkpoint </w:t>
      </w:r>
      <w:r>
        <w:t>Quadruped</w:t>
      </w:r>
      <w:r w:rsidR="004E6399">
        <w:t xml:space="preserve"> </w:t>
      </w:r>
      <w:r>
        <w:t xml:space="preserve">YouTube </w:t>
      </w:r>
      <w:r w:rsidR="00B36ADB">
        <w:t>Links(s):</w:t>
      </w:r>
    </w:p>
    <w:p w14:paraId="6A298E38" w14:textId="5741DD9F" w:rsidR="004E6399" w:rsidRDefault="004E6399" w:rsidP="004E6399"/>
    <w:p w14:paraId="64949E10" w14:textId="450BE106" w:rsidR="004E6399" w:rsidRDefault="004E6399" w:rsidP="008543DB"/>
    <w:p w14:paraId="73C48CAD" w14:textId="127B9289" w:rsidR="00B36ADB" w:rsidRDefault="00B36ADB" w:rsidP="008543DB">
      <w:r>
        <w:t>Awesome</w:t>
      </w:r>
      <w:r w:rsidR="00943331">
        <w:t>s</w:t>
      </w:r>
      <w:r>
        <w:t>auce</w:t>
      </w:r>
      <w:r w:rsidR="00943331">
        <w:t xml:space="preserve"> </w:t>
      </w:r>
      <w:r w:rsidR="00943331">
        <w:t>YouTube</w:t>
      </w:r>
      <w:r w:rsidR="00943331">
        <w:t xml:space="preserve"> Link(s)</w:t>
      </w:r>
      <w:r>
        <w:t>:</w:t>
      </w:r>
    </w:p>
    <w:p w14:paraId="77811AFE" w14:textId="2EF585A0" w:rsidR="004E6399" w:rsidRDefault="004E6399" w:rsidP="008543DB"/>
    <w:p w14:paraId="1C140EA3" w14:textId="77777777" w:rsidR="004E6399" w:rsidRDefault="004E6399" w:rsidP="008543DB"/>
    <w:sectPr w:rsidR="004E63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F5A97"/>
    <w:multiLevelType w:val="multilevel"/>
    <w:tmpl w:val="1D386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7E4F9A"/>
    <w:multiLevelType w:val="hybridMultilevel"/>
    <w:tmpl w:val="2E20FEE2"/>
    <w:lvl w:ilvl="0" w:tplc="AFCC90AE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EC83B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49ECE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EEC4E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4085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BB690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461A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F483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218CA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2E2C4B"/>
    <w:multiLevelType w:val="hybridMultilevel"/>
    <w:tmpl w:val="F4E49A6E"/>
    <w:lvl w:ilvl="0" w:tplc="11BA5F66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BF0748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E886C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D2BF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FB655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6CC6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B8E8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880C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6D4E4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3801199"/>
    <w:multiLevelType w:val="hybridMultilevel"/>
    <w:tmpl w:val="8C38BF68"/>
    <w:lvl w:ilvl="0" w:tplc="9650FB4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BBE8F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E062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86CB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6A82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AEFF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F8E1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30C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CAC9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lvl w:ilvl="0">
        <w:numFmt w:val="lowerLetter"/>
        <w:lvlText w:val="%1."/>
        <w:lvlJc w:val="left"/>
      </w:lvl>
    </w:lvlOverride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NLA0ARLmFiZGZko6SsGpxcWZ+XkgBYa1AKk2MwUsAAAA"/>
  </w:docVars>
  <w:rsids>
    <w:rsidRoot w:val="00C346C3"/>
    <w:rsid w:val="00062897"/>
    <w:rsid w:val="001930AF"/>
    <w:rsid w:val="002D36D6"/>
    <w:rsid w:val="004E6399"/>
    <w:rsid w:val="0067725E"/>
    <w:rsid w:val="006C4788"/>
    <w:rsid w:val="008543DB"/>
    <w:rsid w:val="00943331"/>
    <w:rsid w:val="00B36ADB"/>
    <w:rsid w:val="00C34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34655"/>
  <w15:chartTrackingRefBased/>
  <w15:docId w15:val="{99239A93-61BA-4A46-BEBF-67F86800B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43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4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54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43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0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81</Words>
  <Characters>467</Characters>
  <Application>Microsoft Office Word</Application>
  <DocSecurity>0</DocSecurity>
  <Lines>3</Lines>
  <Paragraphs>1</Paragraphs>
  <ScaleCrop>false</ScaleCrop>
  <Company>Rose-Hulman Institute of Technology</Company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der, Jason</dc:creator>
  <cp:keywords/>
  <dc:description/>
  <cp:lastModifiedBy>Yoder, Jason</cp:lastModifiedBy>
  <cp:revision>4</cp:revision>
  <dcterms:created xsi:type="dcterms:W3CDTF">2021-04-28T02:35:00Z</dcterms:created>
  <dcterms:modified xsi:type="dcterms:W3CDTF">2021-10-21T00:35:00Z</dcterms:modified>
</cp:coreProperties>
</file>